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984B4" w14:textId="7D9FD9C4" w:rsidR="002A1A91" w:rsidRPr="00B71341" w:rsidRDefault="002A1A91">
      <w:pPr>
        <w:rPr>
          <w:rFonts w:ascii="Times New Roman" w:hAnsi="Times New Roman" w:cs="Times New Roman"/>
          <w:sz w:val="24"/>
          <w:szCs w:val="24"/>
        </w:rPr>
      </w:pPr>
    </w:p>
    <w:p w14:paraId="787235FA" w14:textId="508DA8BD" w:rsidR="00B71341" w:rsidRPr="00B71341" w:rsidRDefault="00B71341">
      <w:pPr>
        <w:rPr>
          <w:rFonts w:ascii="Times New Roman" w:hAnsi="Times New Roman" w:cs="Times New Roman"/>
          <w:sz w:val="24"/>
          <w:szCs w:val="24"/>
        </w:rPr>
      </w:pPr>
    </w:p>
    <w:p w14:paraId="0BE5A072" w14:textId="77777777" w:rsidR="00B71341" w:rsidRPr="00B71341" w:rsidRDefault="00B71341" w:rsidP="00B7134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71341">
        <w:rPr>
          <w:rFonts w:ascii="Times New Roman" w:hAnsi="Times New Roman" w:cs="Times New Roman"/>
          <w:sz w:val="24"/>
          <w:szCs w:val="24"/>
        </w:rPr>
        <w:t>Habtamu Debele</w:t>
      </w:r>
    </w:p>
    <w:p w14:paraId="0348EC57" w14:textId="77777777" w:rsidR="00B71341" w:rsidRPr="00B71341" w:rsidRDefault="00B71341" w:rsidP="00B7134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71341">
        <w:rPr>
          <w:rFonts w:ascii="Times New Roman" w:hAnsi="Times New Roman" w:cs="Times New Roman"/>
          <w:sz w:val="24"/>
          <w:szCs w:val="24"/>
        </w:rPr>
        <w:t>ITEC 225</w:t>
      </w:r>
    </w:p>
    <w:p w14:paraId="1F9F7E8E" w14:textId="77777777" w:rsidR="00B71341" w:rsidRPr="00B71341" w:rsidRDefault="00B71341" w:rsidP="00B7134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71341">
        <w:rPr>
          <w:rFonts w:ascii="Times New Roman" w:hAnsi="Times New Roman" w:cs="Times New Roman"/>
          <w:sz w:val="24"/>
          <w:szCs w:val="24"/>
        </w:rPr>
        <w:t>Prof. Freeman Lo</w:t>
      </w:r>
    </w:p>
    <w:p w14:paraId="658F2A4F" w14:textId="3C0348E4" w:rsidR="00B71341" w:rsidRP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  <w:r w:rsidRPr="00B71341">
        <w:rPr>
          <w:rFonts w:ascii="Times New Roman" w:hAnsi="Times New Roman" w:cs="Times New Roman"/>
          <w:sz w:val="24"/>
          <w:szCs w:val="24"/>
        </w:rPr>
        <w:t>February 2</w:t>
      </w:r>
      <w:r w:rsidR="00211EAE">
        <w:rPr>
          <w:rFonts w:ascii="Times New Roman" w:hAnsi="Times New Roman" w:cs="Times New Roman"/>
          <w:sz w:val="24"/>
          <w:szCs w:val="24"/>
        </w:rPr>
        <w:t>6</w:t>
      </w:r>
      <w:r w:rsidRPr="00B71341">
        <w:rPr>
          <w:rFonts w:ascii="Times New Roman" w:hAnsi="Times New Roman" w:cs="Times New Roman"/>
          <w:sz w:val="24"/>
          <w:szCs w:val="24"/>
        </w:rPr>
        <w:t>, 2020</w:t>
      </w:r>
    </w:p>
    <w:p w14:paraId="58E3DF83" w14:textId="39E19E88" w:rsidR="00B71341" w:rsidRPr="00B71341" w:rsidRDefault="00B71341">
      <w:pPr>
        <w:rPr>
          <w:rFonts w:ascii="Times New Roman" w:hAnsi="Times New Roman" w:cs="Times New Roman"/>
          <w:sz w:val="24"/>
          <w:szCs w:val="24"/>
        </w:rPr>
      </w:pPr>
      <w:r w:rsidRPr="00B71341">
        <w:rPr>
          <w:rFonts w:ascii="Times New Roman" w:hAnsi="Times New Roman" w:cs="Times New Roman"/>
          <w:sz w:val="24"/>
          <w:szCs w:val="24"/>
        </w:rPr>
        <w:t xml:space="preserve">Homework </w:t>
      </w:r>
      <w:r w:rsidR="00211EAE">
        <w:rPr>
          <w:rFonts w:ascii="Times New Roman" w:hAnsi="Times New Roman" w:cs="Times New Roman"/>
          <w:sz w:val="24"/>
          <w:szCs w:val="24"/>
        </w:rPr>
        <w:t>4</w:t>
      </w:r>
    </w:p>
    <w:p w14:paraId="16C08C98" w14:textId="49585FCD" w:rsidR="00B71341" w:rsidRPr="00B71341" w:rsidRDefault="00B71341">
      <w:pPr>
        <w:rPr>
          <w:rFonts w:ascii="Times New Roman" w:hAnsi="Times New Roman" w:cs="Times New Roman"/>
          <w:sz w:val="24"/>
          <w:szCs w:val="24"/>
        </w:rPr>
      </w:pPr>
      <w:r w:rsidRPr="00B71341">
        <w:rPr>
          <w:rFonts w:ascii="Times New Roman" w:hAnsi="Times New Roman" w:cs="Times New Roman"/>
          <w:sz w:val="24"/>
          <w:szCs w:val="24"/>
        </w:rPr>
        <w:t xml:space="preserve">Developing </w:t>
      </w:r>
      <w:r w:rsidR="00211EAE">
        <w:rPr>
          <w:rFonts w:ascii="Times New Roman" w:hAnsi="Times New Roman" w:cs="Times New Roman"/>
          <w:sz w:val="24"/>
          <w:szCs w:val="24"/>
        </w:rPr>
        <w:t xml:space="preserve">HTML styled Resume of myself. </w:t>
      </w:r>
      <w:r w:rsidR="006553D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33CF3F" w14:textId="1E3DA23C" w:rsidR="00B71341" w:rsidRPr="00B71341" w:rsidRDefault="00B71341" w:rsidP="00B713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71341">
        <w:rPr>
          <w:rFonts w:ascii="Times New Roman" w:hAnsi="Times New Roman" w:cs="Times New Roman"/>
          <w:sz w:val="24"/>
          <w:szCs w:val="24"/>
        </w:rPr>
        <w:t xml:space="preserve">HTML Validation for form using </w:t>
      </w:r>
      <w:hyperlink r:id="rId5" w:history="1">
        <w:r w:rsidRPr="00B71341">
          <w:rPr>
            <w:rStyle w:val="Hyperlink"/>
            <w:rFonts w:ascii="Times New Roman" w:hAnsi="Times New Roman" w:cs="Times New Roman"/>
            <w:sz w:val="24"/>
            <w:szCs w:val="24"/>
          </w:rPr>
          <w:t>https://validator.w3.org/nu/</w:t>
        </w:r>
      </w:hyperlink>
    </w:p>
    <w:p w14:paraId="4C842074" w14:textId="27F2114A" w:rsidR="00B71341" w:rsidRP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95ED2D" w14:textId="0C8E17CE" w:rsidR="00B71341" w:rsidRPr="00B71341" w:rsidRDefault="00211EAE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7134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5168" behindDoc="0" locked="0" layoutInCell="1" allowOverlap="1" wp14:anchorId="15BCDAE2" wp14:editId="39BA8A01">
            <wp:simplePos x="0" y="0"/>
            <wp:positionH relativeFrom="column">
              <wp:posOffset>88052</wp:posOffset>
            </wp:positionH>
            <wp:positionV relativeFrom="paragraph">
              <wp:posOffset>150917</wp:posOffset>
            </wp:positionV>
            <wp:extent cx="5621867" cy="2545827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tml validation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025" cy="25499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17A179" w14:textId="0659B575" w:rsidR="00B71341" w:rsidRP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6F1357B6" w14:textId="23A18D3C" w:rsidR="00B71341" w:rsidRP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58412747" w14:textId="54676032" w:rsidR="00B71341" w:rsidRP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6F9264F9" w14:textId="5E892B68" w:rsidR="00B71341" w:rsidRP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3EAFD21B" w14:textId="6DA3A16A" w:rsidR="00B71341" w:rsidRP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232989D6" w14:textId="71E4E518" w:rsidR="00B71341" w:rsidRP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1FD36FED" w14:textId="2AED3C6E" w:rsidR="00B71341" w:rsidRP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0EB9CD8E" w14:textId="2FFB392F" w:rsidR="00B71341" w:rsidRP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0B75C7BD" w14:textId="2C7BC55A" w:rsidR="00B71341" w:rsidRPr="00B71341" w:rsidRDefault="00B71341" w:rsidP="00211EAE">
      <w:pPr>
        <w:pStyle w:val="ListParagraph"/>
        <w:tabs>
          <w:tab w:val="left" w:pos="970"/>
        </w:tabs>
        <w:rPr>
          <w:rFonts w:ascii="Times New Roman" w:hAnsi="Times New Roman" w:cs="Times New Roman"/>
          <w:sz w:val="24"/>
          <w:szCs w:val="24"/>
        </w:rPr>
      </w:pPr>
    </w:p>
    <w:p w14:paraId="7D440F5B" w14:textId="7B06B4EE" w:rsidR="00B71341" w:rsidRDefault="00B71341" w:rsidP="00211EAE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B71341">
        <w:rPr>
          <w:rFonts w:ascii="Times New Roman" w:hAnsi="Times New Roman" w:cs="Times New Roman"/>
          <w:sz w:val="24"/>
          <w:szCs w:val="24"/>
        </w:rPr>
        <w:t xml:space="preserve">2. CSS Validation using </w:t>
      </w:r>
      <w:hyperlink r:id="rId7" w:history="1">
        <w:r w:rsidRPr="00B71341">
          <w:rPr>
            <w:rStyle w:val="Hyperlink"/>
            <w:rFonts w:ascii="Times New Roman" w:hAnsi="Times New Roman" w:cs="Times New Roman"/>
            <w:sz w:val="24"/>
            <w:szCs w:val="24"/>
          </w:rPr>
          <w:t>https://jigsaw.w3.org/css-validator/</w:t>
        </w:r>
      </w:hyperlink>
    </w:p>
    <w:p w14:paraId="7807A1E5" w14:textId="4B57F723" w:rsidR="00B71341" w:rsidRDefault="00211EAE">
      <w:pPr>
        <w:rPr>
          <w:rFonts w:ascii="Times New Roman" w:hAnsi="Times New Roman" w:cs="Times New Roman"/>
          <w:sz w:val="24"/>
          <w:szCs w:val="24"/>
        </w:rPr>
      </w:pPr>
      <w:r w:rsidRPr="00B7134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6192" behindDoc="0" locked="0" layoutInCell="1" allowOverlap="1" wp14:anchorId="793BDF4F" wp14:editId="444D0A86">
            <wp:simplePos x="0" y="0"/>
            <wp:positionH relativeFrom="column">
              <wp:posOffset>88053</wp:posOffset>
            </wp:positionH>
            <wp:positionV relativeFrom="paragraph">
              <wp:posOffset>224577</wp:posOffset>
            </wp:positionV>
            <wp:extent cx="5791200" cy="2336303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ss validat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5052" cy="2341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1341">
        <w:rPr>
          <w:rFonts w:ascii="Times New Roman" w:hAnsi="Times New Roman" w:cs="Times New Roman"/>
          <w:sz w:val="24"/>
          <w:szCs w:val="24"/>
        </w:rPr>
        <w:br w:type="page"/>
      </w:r>
    </w:p>
    <w:p w14:paraId="5F5A9D4C" w14:textId="5D6BCBD8" w:rsidR="00B71341" w:rsidRDefault="00B71341" w:rsidP="00B713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orm HTML source code</w:t>
      </w:r>
    </w:p>
    <w:p w14:paraId="2D69E1D8" w14:textId="7F269525" w:rsidR="00B71341" w:rsidRDefault="00211EAE" w:rsidP="00B713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634B02B" wp14:editId="5884F910">
            <wp:simplePos x="0" y="0"/>
            <wp:positionH relativeFrom="column">
              <wp:posOffset>460587</wp:posOffset>
            </wp:positionH>
            <wp:positionV relativeFrom="paragraph">
              <wp:posOffset>31074</wp:posOffset>
            </wp:positionV>
            <wp:extent cx="5193030" cy="3059935"/>
            <wp:effectExtent l="0" t="0" r="762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ell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3030" cy="3059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1B85BEC" w14:textId="696FE908" w:rsid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2B3E43EA" w14:textId="5E54F5D8" w:rsid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00579742" w14:textId="3F84EE92" w:rsid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6595F6F5" w14:textId="3FD79FE6" w:rsid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5EC499C8" w14:textId="1FA2F11C" w:rsidR="00B71341" w:rsidRPr="00B71341" w:rsidRDefault="00B71341" w:rsidP="00B71341">
      <w:pPr>
        <w:rPr>
          <w:rFonts w:ascii="Times New Roman" w:hAnsi="Times New Roman" w:cs="Times New Roman"/>
          <w:sz w:val="24"/>
          <w:szCs w:val="24"/>
        </w:rPr>
      </w:pPr>
    </w:p>
    <w:p w14:paraId="0D3A704C" w14:textId="36CAF694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3625473" w14:textId="3589F7D1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F4DFE0" w14:textId="353D4AC6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6A62D4" w14:textId="0B5E0AC7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D02AC4" w14:textId="1A057D11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9BC32D" w14:textId="759B728E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86B04A" w14:textId="5A8F125E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BC0097" w14:textId="586C4300" w:rsidR="00B71341" w:rsidRDefault="00211EAE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C533748" wp14:editId="2D11BB8E">
            <wp:simplePos x="0" y="0"/>
            <wp:positionH relativeFrom="column">
              <wp:posOffset>460587</wp:posOffset>
            </wp:positionH>
            <wp:positionV relativeFrom="paragraph">
              <wp:posOffset>103206</wp:posOffset>
            </wp:positionV>
            <wp:extent cx="5205095" cy="289916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ell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5095" cy="2899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9D9FACF" w14:textId="57138F29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0C650A8" w14:textId="3CDB4E06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4C185F" w14:textId="1DD4B9B4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7FC753D" w14:textId="70145B80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041AF4" w14:textId="7597750D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02BA52" w14:textId="774370D7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52CC1B" w14:textId="12B5E7D0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4A2CFB" w14:textId="1483E8AE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47048A" w14:textId="2742F2DF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10E089" w14:textId="44A5E365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CF376F" w14:textId="54D25960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4BB911E" w14:textId="1A702B27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3435FE" w14:textId="5A084A05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0C83D3" w14:textId="7A29FF9A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3FC1DD" w14:textId="00FD0C23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C74DD2" w14:textId="2701201F" w:rsidR="00B71341" w:rsidRDefault="00B71341" w:rsidP="00B7134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13A1864" w14:textId="76275899" w:rsidR="00B71341" w:rsidRDefault="00B713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FEBC267" w14:textId="05D3B7A6" w:rsidR="00B71341" w:rsidRDefault="00211EAE" w:rsidP="00B713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sume.css a CSS stylesheet that is included in the same folder </w:t>
      </w:r>
    </w:p>
    <w:p w14:paraId="364EE5A8" w14:textId="1A3A63EE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5E259450" w14:textId="4D186E69" w:rsidR="00402F2C" w:rsidRDefault="00211EAE" w:rsidP="00402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46534EF" wp14:editId="3EFC4018">
            <wp:simplePos x="0" y="0"/>
            <wp:positionH relativeFrom="column">
              <wp:posOffset>135255</wp:posOffset>
            </wp:positionH>
            <wp:positionV relativeFrom="paragraph">
              <wp:posOffset>78105</wp:posOffset>
            </wp:positionV>
            <wp:extent cx="5410835" cy="324167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ddevenhtml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835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1CC167" w14:textId="11C191AD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27180836" w14:textId="25242D94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73DBFF78" w14:textId="0525FB48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2FEF696A" w14:textId="0E4259A6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6F61ADFF" w14:textId="28EE45C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3A71DA10" w14:textId="7E3C52F0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48D6170F" w14:textId="0EFF275C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13AB0016" w14:textId="222F077D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013F026F" w14:textId="694CFC64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497B7EA4" w14:textId="21B6379E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66805A4C" w14:textId="450CF864" w:rsidR="00402F2C" w:rsidRDefault="00211EAE" w:rsidP="00402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725285D" wp14:editId="5907D2CB">
            <wp:simplePos x="0" y="0"/>
            <wp:positionH relativeFrom="column">
              <wp:posOffset>135467</wp:posOffset>
            </wp:positionH>
            <wp:positionV relativeFrom="paragraph">
              <wp:posOffset>264160</wp:posOffset>
            </wp:positionV>
            <wp:extent cx="5439862" cy="2878667"/>
            <wp:effectExtent l="0" t="0" r="889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d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3358" cy="28805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CA600B" w14:textId="03BBE8EC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31B121DC" w14:textId="7F218C36" w:rsidR="00402F2C" w:rsidRDefault="00402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E003AA3" w14:textId="008D9521" w:rsidR="00402F2C" w:rsidRDefault="00211EAE" w:rsidP="00402F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sume</w:t>
      </w:r>
      <w:r w:rsidR="00402F2C">
        <w:rPr>
          <w:rFonts w:ascii="Times New Roman" w:hAnsi="Times New Roman" w:cs="Times New Roman"/>
          <w:sz w:val="24"/>
          <w:szCs w:val="24"/>
        </w:rPr>
        <w:t xml:space="preserve">.html example displayed on google chrome browser </w:t>
      </w:r>
    </w:p>
    <w:p w14:paraId="34324890" w14:textId="10A48A64" w:rsidR="00402F2C" w:rsidRDefault="00211EAE" w:rsidP="00402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02459B67" wp14:editId="238F96A7">
            <wp:simplePos x="0" y="0"/>
            <wp:positionH relativeFrom="column">
              <wp:posOffset>175683</wp:posOffset>
            </wp:positionH>
            <wp:positionV relativeFrom="paragraph">
              <wp:posOffset>95038</wp:posOffset>
            </wp:positionV>
            <wp:extent cx="5965291" cy="347472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or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291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CDF2E7" w14:textId="2910878D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6FCD4ED7" w14:textId="4021634E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3906936A" w14:textId="516AFE24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07C96BFF" w14:textId="7777777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32928225" w14:textId="7777777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099275A6" w14:textId="7777777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7D15D666" w14:textId="7777777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26FFD92B" w14:textId="7777777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376D3FA2" w14:textId="7777777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29093F53" w14:textId="7777777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40F25E76" w14:textId="7777777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0F884BC1" w14:textId="7777777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10D80C1A" w14:textId="77777777" w:rsidR="00402F2C" w:rsidRDefault="00402F2C" w:rsidP="00402F2C">
      <w:pPr>
        <w:rPr>
          <w:rFonts w:ascii="Times New Roman" w:hAnsi="Times New Roman" w:cs="Times New Roman"/>
          <w:sz w:val="24"/>
          <w:szCs w:val="24"/>
        </w:rPr>
      </w:pPr>
    </w:p>
    <w:p w14:paraId="226F823E" w14:textId="199DCCED" w:rsidR="00B71341" w:rsidRDefault="00211EAE" w:rsidP="006553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TML &lt;a&gt; tag used with </w:t>
      </w:r>
      <w:r w:rsidRPr="00211EAE">
        <w:rPr>
          <w:rFonts w:ascii="Times New Roman" w:hAnsi="Times New Roman" w:cs="Times New Roman"/>
          <w:b/>
          <w:bCs/>
          <w:sz w:val="24"/>
          <w:szCs w:val="24"/>
        </w:rPr>
        <w:t>tit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1EAE">
        <w:rPr>
          <w:rFonts w:ascii="Times New Roman" w:hAnsi="Times New Roman" w:cs="Times New Roman"/>
          <w:b/>
          <w:bCs/>
          <w:sz w:val="24"/>
          <w:szCs w:val="24"/>
        </w:rPr>
        <w:t>attribute</w:t>
      </w:r>
    </w:p>
    <w:p w14:paraId="55CB62DC" w14:textId="77777777" w:rsidR="00211EAE" w:rsidRPr="006553DC" w:rsidRDefault="00211EAE" w:rsidP="00211EA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7BC198" w14:textId="27E1A1EC" w:rsidR="00B71341" w:rsidRPr="00B71341" w:rsidRDefault="00402F2C" w:rsidP="00211EA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B138AA" wp14:editId="6DC0DD3C">
            <wp:extent cx="5852161" cy="32918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ando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1943" cy="330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71341" w:rsidRPr="00B713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5C1FBE"/>
    <w:multiLevelType w:val="hybridMultilevel"/>
    <w:tmpl w:val="2FCAC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54211"/>
    <w:multiLevelType w:val="hybridMultilevel"/>
    <w:tmpl w:val="2FCAC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zA2MjMxMzU2szBR0lEKTi0uzszPAykwqgUAGCEi+SwAAAA="/>
  </w:docVars>
  <w:rsids>
    <w:rsidRoot w:val="00B71341"/>
    <w:rsid w:val="001E1608"/>
    <w:rsid w:val="00211EAE"/>
    <w:rsid w:val="002A1A91"/>
    <w:rsid w:val="00402F2C"/>
    <w:rsid w:val="006553DC"/>
    <w:rsid w:val="00B71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56D44"/>
  <w15:chartTrackingRefBased/>
  <w15:docId w15:val="{94DEBEF1-531C-4A71-9FA4-AFCB7C03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3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134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13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jigsaw.w3.org/css-validator/" TargetMode="Externa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validator.w3.org/nu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tamu Debele</dc:creator>
  <cp:keywords/>
  <dc:description/>
  <cp:lastModifiedBy>Habtamu Debele</cp:lastModifiedBy>
  <cp:revision>2</cp:revision>
  <dcterms:created xsi:type="dcterms:W3CDTF">2020-02-26T17:33:00Z</dcterms:created>
  <dcterms:modified xsi:type="dcterms:W3CDTF">2020-02-26T17:33:00Z</dcterms:modified>
</cp:coreProperties>
</file>